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 - nedostatek aktivní legitimace, bylo podáno pozdě etc.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 - například vzetí zpět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7f51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f4381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4T11:43:44Z</dcterms:created>
  <dcterms:modified xsi:type="dcterms:W3CDTF">2022-05-04T11:43:44Z</dcterms:modified>
</cp:coreProperties>
</file>